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0FD3" w:rsidRDefault="00900FD3" w:rsidP="00900FD3">
      <w:r>
        <w:t>&lt;!DOCTYPE html&gt;</w:t>
      </w:r>
    </w:p>
    <w:p w:rsidR="00900FD3" w:rsidRDefault="00900FD3" w:rsidP="00900FD3">
      <w:r>
        <w:t>&lt;html lang="en"&gt;</w:t>
      </w:r>
    </w:p>
    <w:p w:rsidR="00900FD3" w:rsidRDefault="00900FD3" w:rsidP="00900FD3">
      <w:r>
        <w:t>&lt;head&gt;</w:t>
      </w:r>
    </w:p>
    <w:p w:rsidR="00900FD3" w:rsidRDefault="00900FD3" w:rsidP="00900FD3">
      <w:r>
        <w:t>&lt;meta charset="UTF-8"&gt;</w:t>
      </w:r>
    </w:p>
    <w:p w:rsidR="00900FD3" w:rsidRDefault="00900FD3" w:rsidP="00900FD3">
      <w:r>
        <w:t>&lt;meta name="viewport" content="width=device-width, initial-scale=1.0"&gt;</w:t>
      </w:r>
    </w:p>
    <w:p w:rsidR="00900FD3" w:rsidRDefault="00900FD3" w:rsidP="00900FD3">
      <w:r>
        <w:t>&lt;title&gt;Saidur Rahaman - Personal Webpage&lt;/title&gt;</w:t>
      </w:r>
    </w:p>
    <w:p w:rsidR="00900FD3" w:rsidRDefault="00900FD3" w:rsidP="00900FD3">
      <w:r>
        <w:t>&lt;style&gt;</w:t>
      </w:r>
    </w:p>
    <w:p w:rsidR="00900FD3" w:rsidRDefault="00900FD3" w:rsidP="00900FD3">
      <w:r>
        <w:t xml:space="preserve">  body {</w:t>
      </w:r>
    </w:p>
    <w:p w:rsidR="00900FD3" w:rsidRDefault="00900FD3" w:rsidP="00900FD3">
      <w:r>
        <w:t xml:space="preserve">    font-family: Arial, sans-serif;</w:t>
      </w:r>
    </w:p>
    <w:p w:rsidR="00900FD3" w:rsidRDefault="00900FD3" w:rsidP="00900FD3">
      <w:r>
        <w:t xml:space="preserve">    margin: 0;</w:t>
      </w:r>
    </w:p>
    <w:p w:rsidR="00900FD3" w:rsidRDefault="00900FD3" w:rsidP="00900FD3">
      <w:r>
        <w:t xml:space="preserve">    padding: 0;</w:t>
      </w:r>
    </w:p>
    <w:p w:rsidR="00900FD3" w:rsidRDefault="00900FD3" w:rsidP="00900FD3">
      <w:r>
        <w:t xml:space="preserve">    background-color: #f0f0f0;</w:t>
      </w:r>
    </w:p>
    <w:p w:rsidR="00900FD3" w:rsidRDefault="00900FD3" w:rsidP="00900FD3">
      <w:r>
        <w:t xml:space="preserve">    color: black;</w:t>
      </w:r>
    </w:p>
    <w:p w:rsidR="00900FD3" w:rsidRDefault="00900FD3" w:rsidP="00900FD3">
      <w:r>
        <w:t xml:space="preserve">  }</w:t>
      </w:r>
    </w:p>
    <w:p w:rsidR="00900FD3" w:rsidRDefault="00900FD3" w:rsidP="00900FD3">
      <w:r>
        <w:t xml:space="preserve">  header {</w:t>
      </w:r>
    </w:p>
    <w:p w:rsidR="00900FD3" w:rsidRDefault="00900FD3" w:rsidP="00900FD3">
      <w:r>
        <w:t xml:space="preserve">    background-color: #283593;</w:t>
      </w:r>
    </w:p>
    <w:p w:rsidR="00900FD3" w:rsidRDefault="00900FD3" w:rsidP="00900FD3">
      <w:r>
        <w:t xml:space="preserve">    color: #ffffff;</w:t>
      </w:r>
    </w:p>
    <w:p w:rsidR="00900FD3" w:rsidRDefault="00900FD3" w:rsidP="00900FD3">
      <w:r>
        <w:t xml:space="preserve">    text-align: center;</w:t>
      </w:r>
    </w:p>
    <w:p w:rsidR="00900FD3" w:rsidRDefault="00900FD3" w:rsidP="00900FD3">
      <w:r>
        <w:t xml:space="preserve">    padding: 2rem 0;</w:t>
      </w:r>
    </w:p>
    <w:p w:rsidR="00900FD3" w:rsidRDefault="00900FD3" w:rsidP="00900FD3">
      <w:r>
        <w:t xml:space="preserve">  }</w:t>
      </w:r>
    </w:p>
    <w:p w:rsidR="00900FD3" w:rsidRDefault="00900FD3" w:rsidP="00900FD3">
      <w:r>
        <w:t xml:space="preserve">  h1 {</w:t>
      </w:r>
    </w:p>
    <w:p w:rsidR="00900FD3" w:rsidRDefault="00900FD3" w:rsidP="00900FD3">
      <w:r>
        <w:t xml:space="preserve">    color: #1b5e20;</w:t>
      </w:r>
    </w:p>
    <w:p w:rsidR="00900FD3" w:rsidRDefault="00900FD3" w:rsidP="00900FD3">
      <w:r>
        <w:t xml:space="preserve">  }</w:t>
      </w:r>
    </w:p>
    <w:p w:rsidR="00900FD3" w:rsidRDefault="00900FD3" w:rsidP="00900FD3">
      <w:r>
        <w:t xml:space="preserve">  .profile-image {</w:t>
      </w:r>
    </w:p>
    <w:p w:rsidR="00900FD3" w:rsidRDefault="00900FD3" w:rsidP="00900FD3">
      <w:r>
        <w:t xml:space="preserve">    max-width: 200px;</w:t>
      </w:r>
    </w:p>
    <w:p w:rsidR="00900FD3" w:rsidRDefault="00900FD3" w:rsidP="00900FD3">
      <w:r>
        <w:lastRenderedPageBreak/>
        <w:t xml:space="preserve">    border-radius: 50%;</w:t>
      </w:r>
    </w:p>
    <w:p w:rsidR="00900FD3" w:rsidRDefault="00900FD3" w:rsidP="00900FD3">
      <w:r>
        <w:t xml:space="preserve">    margin: 1rem auto;</w:t>
      </w:r>
    </w:p>
    <w:p w:rsidR="00900FD3" w:rsidRDefault="00900FD3" w:rsidP="00900FD3">
      <w:r>
        <w:t xml:space="preserve">    display: block;</w:t>
      </w:r>
    </w:p>
    <w:p w:rsidR="00900FD3" w:rsidRDefault="00900FD3" w:rsidP="00900FD3">
      <w:r>
        <w:t xml:space="preserve">  }</w:t>
      </w:r>
    </w:p>
    <w:p w:rsidR="00900FD3" w:rsidRDefault="00900FD3" w:rsidP="00900FD3">
      <w:r>
        <w:t xml:space="preserve">  .content {</w:t>
      </w:r>
    </w:p>
    <w:p w:rsidR="00900FD3" w:rsidRDefault="00900FD3" w:rsidP="00900FD3">
      <w:r>
        <w:t xml:space="preserve">    max-width: 800px;</w:t>
      </w:r>
    </w:p>
    <w:p w:rsidR="00900FD3" w:rsidRDefault="00900FD3" w:rsidP="00900FD3">
      <w:r>
        <w:t xml:space="preserve">    margin: auto;</w:t>
      </w:r>
    </w:p>
    <w:p w:rsidR="00900FD3" w:rsidRDefault="00900FD3" w:rsidP="00900FD3">
      <w:r>
        <w:t xml:space="preserve">    padding: 2rem;</w:t>
      </w:r>
    </w:p>
    <w:p w:rsidR="00900FD3" w:rsidRDefault="00900FD3" w:rsidP="00900FD3">
      <w:r>
        <w:t xml:space="preserve">    text-align: justify;</w:t>
      </w:r>
    </w:p>
    <w:p w:rsidR="00900FD3" w:rsidRDefault="00900FD3" w:rsidP="00900FD3">
      <w:r>
        <w:t xml:space="preserve">  }</w:t>
      </w:r>
    </w:p>
    <w:p w:rsidR="00900FD3" w:rsidRDefault="00900FD3" w:rsidP="00900FD3">
      <w:r>
        <w:t xml:space="preserve">  .link {</w:t>
      </w:r>
    </w:p>
    <w:p w:rsidR="00900FD3" w:rsidRDefault="00900FD3" w:rsidP="00900FD3">
      <w:r>
        <w:t xml:space="preserve">    color: #1565c0;</w:t>
      </w:r>
    </w:p>
    <w:p w:rsidR="00900FD3" w:rsidRDefault="00900FD3" w:rsidP="00900FD3">
      <w:r>
        <w:t xml:space="preserve">    text-decoration: none;</w:t>
      </w:r>
    </w:p>
    <w:p w:rsidR="00900FD3" w:rsidRDefault="00900FD3" w:rsidP="00900FD3">
      <w:r>
        <w:t xml:space="preserve">  }</w:t>
      </w:r>
    </w:p>
    <w:p w:rsidR="00900FD3" w:rsidRDefault="00900FD3" w:rsidP="00900FD3">
      <w:r>
        <w:t>&lt;/style&gt;</w:t>
      </w:r>
    </w:p>
    <w:p w:rsidR="00900FD3" w:rsidRDefault="00900FD3" w:rsidP="00900FD3">
      <w:r>
        <w:t>&lt;/head&gt;</w:t>
      </w:r>
    </w:p>
    <w:p w:rsidR="00900FD3" w:rsidRDefault="00900FD3" w:rsidP="00900FD3">
      <w:r>
        <w:t>&lt;body&gt;</w:t>
      </w:r>
    </w:p>
    <w:p w:rsidR="00900FD3" w:rsidRDefault="00900FD3" w:rsidP="00900FD3">
      <w:r>
        <w:t xml:space="preserve">    &lt;header&gt;</w:t>
      </w:r>
    </w:p>
    <w:p w:rsidR="00900FD3" w:rsidRDefault="00900FD3" w:rsidP="00900FD3">
      <w:r>
        <w:t xml:space="preserve">    &lt;h1&gt;Saidur Rahaman&lt;/h1&gt;</w:t>
      </w:r>
    </w:p>
    <w:p w:rsidR="00900FD3" w:rsidRDefault="00900FD3" w:rsidP="00900FD3">
      <w:r>
        <w:t xml:space="preserve">    &lt;p&gt;Master of Arts UGC-NET JRF&lt;/p&gt;</w:t>
      </w:r>
    </w:p>
    <w:p w:rsidR="00900FD3" w:rsidRDefault="00900FD3" w:rsidP="00900FD3">
      <w:r>
        <w:t xml:space="preserve">    &lt;p&gt;Ph.D. Research Scholar&lt;/p&gt;</w:t>
      </w:r>
    </w:p>
    <w:p w:rsidR="00900FD3" w:rsidRDefault="00900FD3" w:rsidP="00900FD3">
      <w:r>
        <w:t xml:space="preserve">    &lt;p&gt;University of North Bengal, Department of Geography and Applied Geography&lt;/p&gt;</w:t>
      </w:r>
    </w:p>
    <w:p w:rsidR="00900FD3" w:rsidRDefault="00900FD3" w:rsidP="00900FD3">
      <w:r>
        <w:t xml:space="preserve">    &lt;img class="profile-image" src="https://link_to_your_google_scholar_image.jpg" alt="Profile Image"&gt;</w:t>
      </w:r>
    </w:p>
    <w:p w:rsidR="00900FD3" w:rsidRDefault="00900FD3" w:rsidP="00900FD3">
      <w:r>
        <w:t xml:space="preserve">  &lt;/header&gt;</w:t>
      </w:r>
    </w:p>
    <w:p w:rsidR="00900FD3" w:rsidRDefault="00900FD3" w:rsidP="00900FD3">
      <w:r>
        <w:t xml:space="preserve">  &lt;div class="content"&gt;</w:t>
      </w:r>
    </w:p>
    <w:p w:rsidR="00900FD3" w:rsidRDefault="00900FD3" w:rsidP="00900FD3">
      <w:r>
        <w:lastRenderedPageBreak/>
        <w:t xml:space="preserve">    &lt;h2&gt;About Me&lt;/h2&gt;</w:t>
      </w:r>
    </w:p>
    <w:p w:rsidR="00900FD3" w:rsidRDefault="00900FD3" w:rsidP="00900FD3">
      <w:r>
        <w:t xml:space="preserve">    &lt;p&gt;Hello! I am Saidur Rahaman, a Junior Research Fellow in the Department of Geography &amp; Applied Geography at the University of North Bengal, West Bengal. My areas of research interest include Pedology, Agricultural Geography, GIS, and Remote Sensing.&lt;/p&gt;</w:t>
      </w:r>
    </w:p>
    <w:p w:rsidR="00900FD3" w:rsidRDefault="00900FD3" w:rsidP="00900FD3">
      <w:r>
        <w:t xml:space="preserve">    </w:t>
      </w:r>
    </w:p>
    <w:p w:rsidR="00900FD3" w:rsidRDefault="00900FD3" w:rsidP="00900FD3">
      <w:r>
        <w:t xml:space="preserve">    &lt;h2&gt;Contact Information&lt;/h2&gt;</w:t>
      </w:r>
    </w:p>
    <w:p w:rsidR="00900FD3" w:rsidRDefault="00900FD3" w:rsidP="00900FD3">
      <w:r>
        <w:t xml:space="preserve">    &lt;p&gt;Email: your.email@example.com&lt;/p&gt;</w:t>
      </w:r>
    </w:p>
    <w:p w:rsidR="00900FD3" w:rsidRDefault="00900FD3" w:rsidP="00900FD3">
      <w:r>
        <w:t xml:space="preserve">    &lt;p&gt;Website: &lt;a class="link" href="https://www.researchgate.net/profile/Saidur-Rahaman-3"&gt;ResearchGate Profile&lt;/a&gt;&lt;/p&gt;</w:t>
      </w:r>
    </w:p>
    <w:p w:rsidR="00900FD3" w:rsidRDefault="00900FD3" w:rsidP="00900FD3">
      <w:r>
        <w:t xml:space="preserve">    &lt;p&gt;Google Scholar: &lt;a class="link" href="https://scholar.google.com/citations?user=vUbl4JkAAAAJ&amp;hl=en&amp;oi=sra"&gt;Google Scholar Profile&lt;/a&gt;&lt;/p&gt;</w:t>
      </w:r>
    </w:p>
    <w:p w:rsidR="00900FD3" w:rsidRDefault="00900FD3" w:rsidP="00900FD3">
      <w:r>
        <w:t xml:space="preserve">  &lt;/div&gt;</w:t>
      </w:r>
    </w:p>
    <w:p w:rsidR="00900FD3" w:rsidRDefault="00900FD3" w:rsidP="00900FD3">
      <w:r>
        <w:t>&lt;/body&gt;</w:t>
      </w:r>
    </w:p>
    <w:p w:rsidR="00900FD3" w:rsidRDefault="00900FD3" w:rsidP="00900FD3">
      <w:r>
        <w:t>&lt;/html&gt;</w:t>
      </w:r>
    </w:p>
    <w:sectPr w:rsidR="00900FD3" w:rsidSect="001522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MyMzQ1MTE0NzO2MLVQ0lEKTi0uzszPAykwrAUAWaOL/iwAAAA="/>
  </w:docVars>
  <w:rsids>
    <w:rsidRoot w:val="00900FD3"/>
    <w:rsid w:val="0015228D"/>
    <w:rsid w:val="00900F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0F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61</Words>
  <Characters>1490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DUR</dc:creator>
  <cp:lastModifiedBy>SAIDUR</cp:lastModifiedBy>
  <cp:revision>1</cp:revision>
  <dcterms:created xsi:type="dcterms:W3CDTF">2023-08-11T21:05:00Z</dcterms:created>
  <dcterms:modified xsi:type="dcterms:W3CDTF">2023-08-11T21:10:00Z</dcterms:modified>
</cp:coreProperties>
</file>